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erico Montan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erico</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ontan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940 Chase Avenue, Skokie, IL, USA Skokie, IL, USA 60077</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ylsolis@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08323740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Zio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27/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8/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